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92a4da246902f3129a2b21a4a72e1d681b4cbf2"/>
      <w:r>
        <w:rPr>
          <w:b/>
        </w:rPr>
        <w:t xml:space="preserve">ПРОТОКОЛ ПРО РЕЗУЛЬТАТИ ЕЛЕКТРОННОГО АУКЦІОНУ № LLE001-UA-20240321-961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комунальної власності Чернівец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04.2024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04.2024 13:41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щодо передачі в оренду нерухомого майна, що належить до комунальної власності Чернівецької міської територіальної громади, за адресою: м.Чернівці, вул.Університетська,50</w:t>
      </w:r>
    </w:p>
    <w:p>
      <w:pPr>
        <w:numPr>
          <w:ilvl w:val="0"/>
          <w:numId w:val="1001"/>
        </w:numPr>
        <w:pStyle w:val="Compact"/>
      </w:pPr>
      <w:r>
        <w:t xml:space="preserve">Нерухоме майно в будівлі за адресою: м.Чернівці, вул.Університетська,50, загальною площею 80,70кв.м, а саме: нежитлові приміщення (4-1)-(4-2), (5-1)-(5-7), що розташовані на першому поверсі будинку літери «А». Об’єкт оренди знаходиться в центральній частині міста. Вхід в приміщення окремий з двору. Стан об'єкта оренди відповідно до візуального обстеження – задовільний. Орендар самостійно вирішує питання підключення до мереж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658,53 грн, у т.ч. ПДВ</w:t>
      </w:r>
      <w:r>
        <w:t xml:space="preserve"> </w:t>
      </w:r>
      <w:r>
        <w:t xml:space="preserve">276,4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8 001,00 грн, у т.ч. ПДВ</w:t>
      </w:r>
      <w:r>
        <w:t xml:space="preserve"> </w:t>
      </w:r>
      <w:r>
        <w:t xml:space="preserve">3 000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6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 217,9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 ***** ***** ***** ***** ***** 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 ***** 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6:44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702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4.2024 10:52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11:03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21:04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6:40:5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 ***** 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4.2024 16:44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53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33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56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01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2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02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 ***** 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10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11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3 015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14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18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6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20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 ***** 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10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29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3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32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3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8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3:38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4388619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982017203551590020001142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98201720355159002000114295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438861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Чернівецьке ГУК/Чернівецька ТГ/00000000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7836095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089999803343699990000244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44388619</w:t>
      </w:r>
    </w:p>
    <w:p>
      <w:pPr>
        <w:numPr>
          <w:ilvl w:val="0"/>
          <w:numId w:val="1006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2017203552690020001142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7"/>
        </w:numPr>
        <w:pStyle w:val="Compact"/>
      </w:pPr>
      <w:r>
        <w:t xml:space="preserve">Одержувач: Чернівецьке ГУК/Чернівецька ТГ/00000000</w:t>
      </w:r>
    </w:p>
    <w:p>
      <w:pPr>
        <w:numPr>
          <w:ilvl w:val="0"/>
          <w:numId w:val="1007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7"/>
        </w:numPr>
        <w:pStyle w:val="Compact"/>
      </w:pPr>
      <w:r>
        <w:t xml:space="preserve">Назва банку: Чернівецьке ГУК/Чернівецька ТГ/00000000</w:t>
      </w:r>
    </w:p>
    <w:p>
      <w:pPr>
        <w:numPr>
          <w:ilvl w:val="0"/>
          <w:numId w:val="1007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08999980334369999000024405</w:t>
      </w:r>
    </w:p>
    <w:p>
      <w:pPr>
        <w:numPr>
          <w:ilvl w:val="0"/>
          <w:numId w:val="1007"/>
        </w:numPr>
        <w:pStyle w:val="Compact"/>
      </w:pPr>
      <w:r>
        <w:t xml:space="preserve">ЄДРПОУ банку:</w:t>
      </w:r>
      <w:r>
        <w:t xml:space="preserve"> </w:t>
      </w:r>
      <w:r>
        <w:t xml:space="preserve">378360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0 800,60 грн (десять тисяч вісімсот гривень 60 копійок), у т.ч. ПДВ</w:t>
      </w:r>
      <w:r>
        <w:t xml:space="preserve"> </w:t>
      </w:r>
      <w:r>
        <w:t xml:space="preserve">1 80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 417,38 грн (одна тисяча чотириста сімнадцять гривень 3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8 001,00 грн, у т.ч. ПДВ</w:t>
      </w:r>
      <w:r>
        <w:t xml:space="preserve"> </w:t>
      </w:r>
      <w:r>
        <w:t xml:space="preserve">3 000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4.2024 13:41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комунальної власності Чернівец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12:49:03Z</dcterms:created>
  <dcterms:modified xsi:type="dcterms:W3CDTF">2024-05-17T12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